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59E81" w14:textId="77777777" w:rsidR="00E358A9" w:rsidRDefault="00E358A9" w:rsidP="00E358A9">
      <w:pPr>
        <w:jc w:val="center"/>
        <w:rPr>
          <w:rFonts w:asciiTheme="majorBidi" w:hAnsiTheme="majorBidi" w:cstheme="majorBidi"/>
          <w:sz w:val="44"/>
          <w:szCs w:val="44"/>
          <w:lang w:val="pl-PL"/>
        </w:rPr>
      </w:pPr>
    </w:p>
    <w:p w14:paraId="263E3391" w14:textId="3C99D4CA" w:rsidR="00F95E1D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  <w:r>
        <w:rPr>
          <w:rFonts w:asciiTheme="majorBidi" w:hAnsiTheme="majorBidi" w:cstheme="majorBidi"/>
          <w:sz w:val="44"/>
          <w:szCs w:val="44"/>
          <w:lang w:val="pl-PL"/>
        </w:rPr>
        <w:t>ROWEREM PRZEZ KRAKÓW</w:t>
      </w:r>
      <w:r>
        <w:rPr>
          <w:rFonts w:asciiTheme="majorBidi" w:hAnsiTheme="majorBidi" w:cstheme="majorBidi"/>
          <w:sz w:val="44"/>
          <w:szCs w:val="44"/>
          <w:lang w:val="pl-PL"/>
        </w:rPr>
        <w:br/>
      </w:r>
      <w:r w:rsidRPr="00E358A9">
        <w:rPr>
          <w:rFonts w:asciiTheme="majorBidi" w:hAnsiTheme="majorBidi" w:cstheme="majorBidi"/>
          <w:i/>
          <w:iCs/>
          <w:lang w:val="pl-PL"/>
        </w:rPr>
        <w:t>Praca zgłoszona przez opiekuna</w:t>
      </w:r>
      <w:r>
        <w:rPr>
          <w:rFonts w:asciiTheme="majorBidi" w:hAnsiTheme="majorBidi" w:cstheme="majorBidi"/>
          <w:i/>
          <w:iCs/>
          <w:lang w:val="pl-PL"/>
        </w:rPr>
        <w:t xml:space="preserve"> dziecka</w:t>
      </w:r>
    </w:p>
    <w:p w14:paraId="32F00381" w14:textId="77777777" w:rsidR="00E358A9" w:rsidRDefault="00E358A9" w:rsidP="00E358A9">
      <w:pPr>
        <w:jc w:val="center"/>
        <w:rPr>
          <w:rFonts w:asciiTheme="majorBidi" w:hAnsiTheme="majorBidi" w:cstheme="majorBidi"/>
          <w:i/>
          <w:iCs/>
          <w:lang w:val="pl-PL"/>
        </w:rPr>
      </w:pPr>
    </w:p>
    <w:p w14:paraId="735173A7" w14:textId="3CC338AA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mię i nazwisko uczestnika: ………………………………………….</w:t>
      </w:r>
    </w:p>
    <w:p w14:paraId="2861B291" w14:textId="413E6213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Wiek uczestnika: ……………………………………………………..</w:t>
      </w:r>
    </w:p>
    <w:p w14:paraId="11455C41" w14:textId="74851249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Imię i nazwisko opiekuna: …………………………………………....</w:t>
      </w:r>
    </w:p>
    <w:p w14:paraId="301B709C" w14:textId="007A132B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Telefon opiekuna: …………………………………………………….</w:t>
      </w:r>
    </w:p>
    <w:p w14:paraId="189753E4" w14:textId="1ADED05D" w:rsid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  <w:r>
        <w:rPr>
          <w:rFonts w:asciiTheme="majorBidi" w:hAnsiTheme="majorBidi" w:cstheme="majorBidi"/>
          <w:sz w:val="32"/>
          <w:szCs w:val="32"/>
          <w:lang w:val="pl-PL"/>
        </w:rPr>
        <w:t>E-mail opiekuna: ……………………………………………………...</w:t>
      </w:r>
    </w:p>
    <w:p w14:paraId="1DD91155" w14:textId="77777777" w:rsidR="00E358A9" w:rsidRPr="00E358A9" w:rsidRDefault="00E358A9" w:rsidP="00E358A9">
      <w:pPr>
        <w:rPr>
          <w:rFonts w:asciiTheme="majorBidi" w:hAnsiTheme="majorBidi" w:cstheme="majorBidi"/>
          <w:sz w:val="32"/>
          <w:szCs w:val="32"/>
          <w:lang w:val="pl-PL"/>
        </w:rPr>
      </w:pPr>
    </w:p>
    <w:p w14:paraId="475909CC" w14:textId="77777777" w:rsidR="00E358A9" w:rsidRPr="00E358A9" w:rsidRDefault="00E358A9" w:rsidP="00E358A9">
      <w:pPr>
        <w:jc w:val="center"/>
        <w:rPr>
          <w:rFonts w:asciiTheme="majorBidi" w:hAnsiTheme="majorBidi" w:cstheme="majorBidi"/>
          <w:sz w:val="32"/>
          <w:szCs w:val="32"/>
          <w:lang w:val="pl-PL"/>
        </w:rPr>
      </w:pPr>
    </w:p>
    <w:sectPr w:rsidR="00E358A9" w:rsidRPr="00E358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7Y0MzEzMTS2NLJQ0lEKTi0uzszPAykwrAUA/T03RSwAAAA="/>
  </w:docVars>
  <w:rsids>
    <w:rsidRoot w:val="00E358A9"/>
    <w:rsid w:val="00E358A9"/>
    <w:rsid w:val="00F9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B3F13"/>
  <w15:chartTrackingRefBased/>
  <w15:docId w15:val="{E61DC88A-D524-496D-B5EA-ECB75B806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</Words>
  <Characters>239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ystent Kierownika 2</dc:creator>
  <cp:keywords/>
  <dc:description/>
  <cp:lastModifiedBy>Asystent Kierownika 2</cp:lastModifiedBy>
  <cp:revision>1</cp:revision>
  <dcterms:created xsi:type="dcterms:W3CDTF">2021-04-21T10:19:00Z</dcterms:created>
  <dcterms:modified xsi:type="dcterms:W3CDTF">2021-04-21T10:23:00Z</dcterms:modified>
</cp:coreProperties>
</file>